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พรุ่งนี้อาทิตย์นี้น้อยกว่าเท่ากับมากกว่าเท่ากับอันนี้ไม่เท่ากับนะคะ จะเป็นการแนะนำตัวโปรแกรมที่เราจะใช้นะคะ แม่นี้เป็นเท่ากับเขียนมากกว่าน้อยกว่านี้ค่ะ ทำตัวคันให้ระบบจัดการฐานข้อมูลนะคะ ก็จะเป็นโปรแกรมเอาอย่างง่ายกว่าละกันหรือการรวบรวมเป็นและเป็นหรือคล้าย ๆ กับวิชาคณิตศาสตร์ที่เราเคยเรียนไปแล้วนะคะ เพราะว่าไอ้ตัวภาษา SQL เนี่ยมันก็จะมีโปรแกรมที่ใช้งานร่วมกันได้เป็นการปฏิเสธเช่นไม่เอาหลายโปรแกรมมากข้อมูลนักศึกษาชายอะไรอย่างเงี้ยตรวจสอบค่าของข้อมูลว่างน่าจะเป็น mysql หรือเป็น oracleแต่มันก็จะใช้ภาษาเดียวกันคือภาษา html ซึ่งให้มันตรวจดูซิว่าข้อมูลตรงไหนมีช่องว่างโปรแกรมในเครื่องเราถ้าไม่ได้ติดตั้งเพิ่มเติมเขาจะมีอยู่แล้วนะคะ ก็คือโปรแกรมข้อมูลตัวไหนหายไปตรวจสอบเป็นช่วงเช่นช่วงอายุระหว่าง 15 ถึง 18 ปีMicrosoft Accessนะคะ บันทึกมีความสามารถหรือในชื่อใครมีชื่อมีจอจานที่จะพิมพ์คำสั่งภาษา SQL ลงไปได้ด้วยแล้วก็ในส่วนของตัวมีรายชื่อใครมีสระเอโปรแกรมนี้เนี่ยหน้าตาการทำงานมันจะคล้าย ๆ กับโปรแกรมตรวจสอบข้อความExcel ที่เราเคยใช้งานกันอยู่แล้วเช่นในข้อความนั้นมีคำว่านายเก็บข้อมูลในรูปแบบที่เป็นตารางเหมือนกันก็คนที่มีคำขึ้นต้นว่านายทั้งหมดอะไรก็ว่าไปนะคะ เราก็จะได้ทำความเข้าใจกับมันง่ายขึ้นนะคะ มันจะมีการเปรียบเทียบเงื่อนไขด้วยนะคะ โดยตัว Microsoft Access เนี่ยนะคะ อาจารย์บายไปแล้วนะคะ ในรูปตัวโปรแกรมมันจะเป็นสีส้ม ๆ เนาะเท่ากับมากกว่าน้อยกว่ามากกว่าเท่ากับน้อยกว่าเท่ากับไม่เท่ากับมันจะเป็นโปรแกรมจัดการฐานข้อมูลเชิงสัมพันธ์นะคะ อย่างที่เราเคยได้วาดรูปไปแล้วว่าแต่ละตารางมันควรจะสัมพันธ์กันยังไงอย่างตัวอย่างการค้นหาแบบมีเงื่อนไขโปรแกรมนี้เนี่ยมันก็จะมีความสามารถทั้งแต่แรกคือให้เอามาแสดงผลเฉพาะชื่อ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ราคาจากตาราง bookโดยที่มีเงื่อนไขคือราคาน้อยกว่า 1000ฐานข้อมูลเบื้องต้นนะคะ มันเลยเหมาะกับที่จะให้นักศึกษาเรียนรู้แล้วก็พัฒนาโปรแกรมไว้ใช้งานเงื่อนไขแรกคือแสดงผลเฉพาะชื่อนะคะ ปรับราคานะคะ คนที่แล้วเงื่อนไขต่อมาคืออาจจะไม่มีความรู้ในการเขียนโปรแกรมมากนักเนี่ยราคาน้อยกว่า 1,000 บาทมาดูที่ราคาค่ะ เขาก็สามารถใช้โปรแกรมนี้ได้เช่นเดียวกันมีน้อยกว่า 1,000นะคะ เพราะว่ามันก็วิธีการใช้งานก็ค่อนข้างสะดวกมีน้อยกว่า 100น้อยกว่า 1แล้วก็1000 แสดงผลไหมคะ โปรแกรมก็ใช้ง่ายไม่แสดงผลคำสั่งในซอยวุ่นวายมากนะคะ 1950 แสดงผลไหมไม่แสดงผลเพราะฉะนั้นหน้าตาตอนสร้างส่วนที่มันจะแสดงผลฐานข้อมูลก็จะเริ่มต้นประมาณนี้นะคะ แต่เดี๋ยวเราค่อยไปดูในตัวโปรแกรมกันมีอยู่5แถวแต่มันจะเลือกแสดงผลแค่ชื่อกับราคาเท่านั้นอันนี้คือคำสั่งมันจะมีส่วนของการทำงานหลัก ๆ อยู่ด้านบนนะคะ แล้วจะเรียกเป็นริบบอนข้างบนผลลัพธ์ที่ได้ก็จะเป็นตัวนี้นะคะ ในรูปเนี่ยมึงจะเป็น 10 เกี่ยวกับกันนะคะ วันนี้เดี๋ยวเราจะลองทำสัปดาห์หน้านี้ทำให้ดูภาพก่อ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คราวนี้ก็ขายเหมือนเดิมค่ะ แต่ต่างกันตรงที่ว่าการสร้างรายงานคำสั่งเปรียบเทียบเป็นน้อยกว่าเท่ากับ 1000 แสดงว่าเล่มที่มีราคา 1,000 บาทมันก็จะมาแสดงผลด้วย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เพราะฉะนั้นต้องดูคำสั่งเปรียบเทียบดี ๆ ว่าเขาเอาน้อยกว่าหรือน้อยกว่าเท่ากับรวมถึงการสืบค้นการเรียกดูข้อมูลอื่นตามเงื่อนไขแล้วก็สามารถทำได้นะคะ เหมือนมึงที่เวลาเราค้นหาสินค้าในเว็บไซต์ขายของออนไลน์ส่วนของการสืบค้นเรียกดูข้อมูลเนี่ยเราจะใช้คำสั่ง SQLครีมด้วยตัวเองเอาให้มันจัดเรียงตามราคาเราจะไม่ใช้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โปรแกรมสำเร็จรูปทุกอย่างเราจะได้รู้เลยว่าเวลาที่เราใช้ภาษา html มันทำงานยังไงเขาก็จะเตรียมมาให้โดยตารางที่อยู่ในใช้คำสั่งนี้ล่ะค่ะ ที่มันดึงข้อมูลจากฐานข้อมูลมาแสดงผลให้เราโปรแกรม access นะคะ รูปแบบของตารางเนี่ยเมื่อก่อนเราเป็นแค่ผู้ใช้งานเราไม่รู้ว่าข้างในมันน่ะซึ่งมันเป็นมาตรฐานของการจัดเก็บข้อมูลในรูปแบบฐานข้อมูลอยู่แล้วเขียนยังไงวันนี้เรารู้แล้วถ้าเราต้องการจะบันทึกว่างคำสั่งคอมพิวเตอร์หรือเก็บข้อมูลเนี่ยเราก็จะต้องสร้างตารางขึ้นมาก่อนถึงจะใช้งานได้มันว่ายังไงเหมือนอาทิตย์ก่อน ๆ ที่อาจารย์ให้ศึกษาลองเปิดโปรแกรมดูเนี่ยบางคนจะยังพิมพ์อะไรลงไปไม่ได้เลยเป็นคำสั่งเดิมแต่เปลี่ยนเงื่อนไขก็คือให้ราคาไม่เท่ากับ 1,000 ก็เท่านั้นก็จะแสดงผลเพราะว่าเรายังไม่มีตารางนะคะ มันจะดูเหมือนกดอะไรไม่ได้เพราะหนังสือทุกเล่มยกเว้นเล่มที่มันมีราคา 1000เรายังไม่ได้เริ่มสร้างตารางเลยการสร้างตารางในที่นี้เนี่ยมันก็คือการตั้งชื่อไม่แสดงผลดูดี ๆ นะคะ เงื่อนไขตรงนี้เองต่างกันแค่นี้เองนิดเดียวแล้วก็กำหนดโครงสร้างของตารางด้วยก็คือเราก็จะมีค่าใน Excel มันจะเป็นคอลัมน์ Column ใช่ไหมคะ 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access ก็เหมือนกันเราก็ต้องโหลดว่าหัว Column แต่ละคอลัมน์จากคำสั่งนี้ก็คือฟิวนี่แหละนะคะ ผลลัพธ์ที่ได้มันจะมีชื่อว่าอะไรบ้าง ควรจะเป็นยังไงแล้วก็คุณสมบัติของข้อมูลที่ต้องบรรจุลงไปในนะเนี่ยอันนี้มันมีแค่เงื่อนไขเดียวแต่ถ้ามันมีหลายเงื่อนไขล่ะมีอะไรนะคะ เช่นเป็นตัวหนังสือเท่านั้นนะคะ มันสามารถทำได้หลายเงื่อนไขไหมหรือเป็นตัวเลขผสมกับตัวหนังสือได้หรือรับเฉพาะค่าตัวเลขก็จะมีเงื่อนไขที่เพิ่มขึ้นคือ and Diorตัวเลขต้องไม่เกิน 10 ตัวอะไรก็ว่าไปก็คือต้องเป็นไปตามเงื่อนไขทั้งหมดรวมถึงต้องกำหนดคีย์หลักการกำหนดคีย์หลักในโปรแกรม access มันก็ง่าย ๆ กดปุ่มเดียวก็เสร็จเลยอ๋อก็คือเป็นไปตามเงื่อนไขอย่างใดอย่างหนึ่งแล้วก็ต้องกำหนดความสัมพันธ์ระหว่าง 2 ตารางขึ้นไปนะคะ อย่างตัวนี้คำสั่งแล้วดูก่อนเลยอย่างแรกเป็นออว่ามันจะเชื่อมต่อกันยังไงนะคะ ให้เลือกแสดงผลข้อมูลเฉพาะชื่อกับราคาจากตาราง bookตัวอย่างโครงสร้างของฐานข้อมูลนี้เราโดยมีเงื่อนไขคือราคาทบทวนอีกรอบนะคะ ที่โทรอยู่ในหน้าจอตอนนี้ก็คือเราเรียกว่าตารางเนาะมากกว่า 500หรือรหัสสำนักพิมพ์มีแถวมีคอลัมน์น้อยกว่า 12นะคะ แนวตั้งเรียกว่าคอลัมน์ถ้าศัพท์ในระบบจัดการฐานข้อมูล Sealมาดูนะคะ เล่นไขแรกราคามากกว่า 500อย่างในตารางนี้จะมีอยู่ 4 Silver คือสีคอลัมน์มีอยู่ 2 เล่มมี 3 ได้กอดก็คือ 3 แถวข้อมูลนะคะ แล้วก็รหัสอันนี้เป็นตัวอย่างข้อมูลผู้ป่วยหรือรหัสสำนักพิมพ์น้อยกว่า 12นะคะ ไอ้ตัว H M เนี่ยมันย่อมาจากรหัสวันนี้วันนี้เพราะฉะนั้นจะแสดงโขนป่วยนะคะ Cotton Number แล้วก็จะมีชื่อมีนามสกุลจริงที่อยู่อันนี้เป็น5 เล่มนะคะ ตัวอย่างการเก็บข้อมูลอย่างง่ายถามว่าทำไมอันนี้ตัวอย่างง่ายมันราคาไม่เกิน 500 นี่ทำไมมันแสดงผลส่วนในโปรแกรมก็บอกว่ารหัสสำนักพิมพ์มันน้อยกว่า 12เราจะสร้างตารางนะคะ โดยที่กันเราจะมากำหนดคุณสมบัติมันก็เลยแสดงผลด้วยนะคะ เป็น 5 เล่มของคอลัมน์แบบเมื่อกี้นี้ซึ่งแตกต่างจากตัวอย่างต่อมาเราจะมากดกดตรงที่ส่วนของการดีไซน์การออกแบบแอนก็คือถ้ามันมีเงื่อนไข 2 ข้อมันจะต้องดูทั้งเงื่อนไขทั้ง 2 ข้อมันก็ถามว่ายังอยู่ตรงนี้อันนี้มันเป็นภาษาอังกฤษอ่ะนะคะ อันนี้คือมันมีเงื่อนไข 2 ข้อก็จริงแต่ว่าชื่อคอลัมน์อะไรนะคะ เก็บข้อมูลชนิดอะไรมันสามารถเป็นได้ทั้ง 2 ข้อโดยที่มันสามารถเลือกได้บางทีตัว ID เนี่ยจะต้องเข้าตามเงื่อนไขทั้ง 2 ข้อเป๊ะ ๆ เท่านั้นถ้าเราไม่ได้กำหนดค่ามันจะเป็นออโต้มันจะเพิ่มไปเรื่อย ๆ ตามจำนวนที่เราเพิ่มเข้ามาไขก็คือให้ราคามากกว่าเท่ากับ 500แต่เราสามารถระบุเองก็ได้ค่ะ บางทีเราไม่อยากได้ตัวเลขราคาน้อยกว่าเท่ากับ 1000 ก็คือเป็นช่วงนั้นเอง1 2 3 4 5 ไปเรื่อย ๆ ไงบางทีก็ว่าจะมีเล่มนี้ 500มันอาจจะเป็นอย่างนั้นไม่ได้ทุกระบบนะคะ แม่จะต้องมีตัวหนังสือเล่มนี้ 1,000 ถามว่าเล่มนี้ได้ไหม ไม่ได้ที่มันมีมาผสมกับตัวเลขรหัสนักศึกษาเราเนี่ยมันเกิน 1,000เข้ามาใหม่แล้วจรัญ 1 2 3 4 5 ไปเลยไม่ได้เล่มนี้ได้ไหม ไม่ได้เพราะมันน้อยกว่า 500 เพราะฉะนั้นมันจะต้องกำหนดเฉพาะผลลัพธ์ที่ได้ก็มีแค่ 2 เล่ม3 เงื่อนไขเล่นขึ้นต้นด้วยปีการศึกษาตามมาด้วยรหัสคณะนะคะ และมีเงื่อนไขมากกว่านี้ไหมตามมาด้วยรหัสหลักสูตรมีได้ค่ะ แล้วค่อยเป็นถึงเลขที่ของเราว่าเลขที่อะไรเป็นได้ทั้งแอนและคอตัวอย่างนะคะ ถ้าอันไหนเป็นอันนี้คือจะต้องตามเงื่อนไขนั้นอย่างเดียวเท่านั้นถ้าเป็นการทำงานในการจัดการตารางจริง ๆ เนี่ยมันจะไม่มีข้อมูลแค่นิดเดียวอย่างที่เราเคยเห็นเช่นราคามากกว่าเท่ากับ 500อย่างนั้นซ้ายมีเล่มไหนบ้างนะคะ ก็จะเป็นตัวอย่างของมีเล่มนี้ตารางทั้งหมดที่มันเอามามีเล่มนี้เชื่อมโยงกันมีไม่ต่ำกว่า 20 ตารางถ้ามันเป็นระบบงานใหญ่ ๆ หรือpid ก็คือรหัสสำนักพิมพ์เท่ากับ 4รวมถึงการกำหนดด้วยว่าข้อมูลแต่ละชนิดที่เข้ามาเนี่ยอย่างเช่น IDเท่ากับ 4 มีเล่มไหนบ้างเกมนี้หากมีเล่มนี้มีเล่มมีเขากำหนดให้เป็นตัวเลขให้มันเพิ่มขึ้นไปเรื่อย ๆ อนุมัติทำไมถึงเอาเพราะมันเป็นคำสั่งออส่วนเลขประจำตัวผู้ป่วยเขาจะให้กรอกก็คือสามารถยอมรับได้นะคะ นะคะ แล้วก็จะมีคำอธิบายว่าไอ้คำลักษณะขนมา 5 เล่มคำย่อหรือหัวตารางเนี่ยอันนี้เป็นไข่แต่ว่ามันก็จะมีวิธีการเขียนให้มันสั้นกว่านี้อยู่ถ้าเป็นภาษาไทยคืออะไร นะคะ เดี๋ยวดูไปมีอีกหลายตัวอย่างovationคือเลขบัตรเดิมนะคะ จับตัวมาเป็นเงื่อนไขในการปฏิเสธต้องพิมพ์ยังไงหนูไม่จำเป็นต้องพิมพ์ไหมก็คือไม่เอาชื่อแรกจำเป็นต้องพิมพ์นามสกุลนะคะ คือคำสั่ง notเราจะกำหนดตรงนี้ด้วยคำอธิบายเช่นคำสั่งนี้ถ้าในส่วนของเงื่อนไขคือฐานข้อมูลไม่เอาจะเรียกว่าเป็นพจนานุกรมข้อมูลรหัสสำนักพิมพ์ที่มีค่าเท่ากับ 4Data Dictionaryวันนี้ตัดไปตัดไปตัดไปก็คือสิ่งที่เราต้องบอกอย่างสมมุติว่าเพราะฉะนั้นแสดงผลที่เหลือจะเป็นโปรแกรมเมอร์คนใหม่มาทำงานได้ ๆ นะคะ เห็นคำย่อ PTอย่างเช่นเราหาซื้อของออนไลน์ไม่อยากได้สีแดงแมรี่คืออะไร เราก็เลยว่าไม่เอาสีแดงมาทำงานต่อจากเขาแล้วเขาไม่เขียนอธิบายว่ามันก็แสดงผลสินค้าที่เหลือมาให้คำศัพท์คำเนี่ยมันคือข้อมูลอะไรที่ต้องตอบนะคะ หรืองานหาถ้าว่างหรือการไม่มีค่าในข้อมูลนั้น ๆ นั่นคือสถานภาพสมรสสมมุติเขาไม่ได้บอกเราไว้เช่นลองดูซิว่าเราก็ต้องมากว่าจะทำความเข้าใจได้ว่าในราคาในส่วนของราคามีอะไรเป็นค่าว่างบ้าง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งานตัวนี้แปลว่าค่าว่างนะคะ ถ้าว่างตัวนี้มีอยู่เล่มเดียวที่ไม่มีข้อมูลนะคะ สำนักพิมพ์ไม่มีข้อมูลราคามีเล่มเดียวส่วนด้านล่างเป็นการบอกขนาดของข้อมูลอันนี้เอาไว้เช็คว่าข้อมูลเรามีข้อมูลอะไรหายบ้างหรือเปล่าก็สามารถนะคะเช่นจำนวนเงินเดือนให้คอมพิวเตอร์มันเช็คให้เราได้เงินเดือนน่าจะไม่มีแค่ 2 หลักนะคะบางคนเงินเดือนเยอะบางคนเงินเดือนน้อยเราก็สามารถกำหนดได้ว่าในทางกลับกันใกล้เคียงกันแค่นั้นเองอาจจะยังไม่เห็นภาพเพราะฉะนั้นภาษาอังกฤษถ้าสมมุติว่ามันเป็นคอลัมน์ที่เกี่ยวกับงบประมาณประเทศคนข้าง ๆ ค่ะ เป็นคำง่าย ๆ พยายามลองแปลดูไม่ต้องกรอกตัวเลขเยอะ ๆ คำศัพท์ก็ไม่ใช่คำศัพท์ที่ซับซ้อนอะไรมากนะคะ เลข 67 หลักมันไม่พอแน่นอนนะคะ เราก็ต้องมากำหนดต้องดูด้วยว่าข้อมูลที่ใส่ได้ควรจะเป็นข้อมูลที่ใช้ในการจัดการฐานข้อมูลเมื่อกี้เราใช้ and ใช้ออนะคะ ขนาดไหนมันพิมพ์ค่อนข้างยาวหรือบัตรประชาชนเรามากำหนดเลยว่าให้กรอกได้แค่ 13 หลักเราจะเปลี่ยนใหม่เป็นคำสั่งเราก็จะมากำหนดตรง Property ข้างล่างตรงนี้Betweenนะคะ ก็คือนะคะ ระหว่างเท่าไหร่ถึงเท่าไหร่นะคะ การสร้างตารางโดยใช้มุมมองเทียบกันดูนะคะ ถ้าเราใช้คำสั่งนี้การออกแบบมันก็จะมีการกำหนดว่าชื่อของฟิลด์คือชื่อแต่ละคอลัมน์นะคะ ให้แสดงผลคอลัมน์นะคะ ที่มีค่าระหว่าง 10 ถึง 20ควรตั้งชื่ออะไรควรจะตั้งให้มีความหมายแล้วก็ไม่ยาวจนเกินไปเนื้อเพลงแค่นี้เองแล้วก็ห้ามใช้สัญลักษณ์พิเศษแต่ถ้าเราไม่ใช้เราจำคำสั่งมีชีวิตแต่ไม่ได้พวกเครื่องหมายคำถามพิมพ์ยาวมากเครื่องหมายแฮชแท็กแบบนี้นะคะ คำสั่งตัวนี้นะคะ มันเลยทำให้เราหรือจุดscore ขีดเส้นใต้เราจะไม่ใส่ทำงานได้เร็วขึ้นกินน้อยลงอย่างเช่นตัวนี้รวมถึงประเทศของข้อมูลนะคะ ก็คือชนิดของข้อมูลที่จัดเก็บในคอลัมน์อยู่ฟิวแน่น ๆ เงื่อนไขคือให้เลือกสืบราคามาโดยที่มีเงื่อนไขคือราคาอยู่ในระหว่าง 500-1000รหัสสินค้ามันควรจะเป็นได้ทั้งตัวเลขและตัวอักษรผสมกันมีกี่เล่มค่ะ ส่วนราคานะคะ กลัวจะเป็นตัวเลขอย่างเดียวมี 2 เล่ม 500เราไม่พิมพ์1000เราจะไม่พิมพ์ 500 แล้วก็ใส่กไก่อีก 2 ตัวแทนได้ 0 มันไม่ใช่สั้นลงเยอะเลยนะคะ สั้นลงเยอะเลยเพื่อน 500 ก็คือเป็นตัวเลขอย่างเดียวใครโทรมาถ้าสมมุติข้อมูลนั้น ๆ จะต้องนำไปคำนวณเงื่อนไขคือราคาไม่อยู่ในช่วงระหว่าง 500 ถึง 1000ควรจะเป็นข้อมูลชนิดอะไรเช่นอายุมีอะไร 500 ตัดออกคือเอาวันเดือนปีเกิดไปคำนวณ1000 ตัดออกมันจะต้องเป็นตัวเลขหรือวันที่หรือยังไงเพราะฉะนั้นผลลัพธ์ที่ได้ก็จะมีอยู่นะคะ เราก็ต้องมาพิจารณาข้อมูลพวกนั้นด้วยเล่นเลยยกเว้นเรื่องที่ราคา 500 กับ 1,000เช็ควันเข้าทำงานวันแรกจนถึงปัจจุบันเขาทำงานมาแล้วกี่ปีนะคะ ว่าจะใช้วันที่ในการคำนวณหรือน่าจะค้นหาข้อมูลตามค่าที่เราต้องการนะคะ เราก็ต้องพิจารณาตัวนี้ด้วยถ้าสมมุติว่ากูได้ไปทำฐานข้อมูลด้วยตัวเองราคาเราจะใช้คำสั่งเงื่อนไขเพิ่มเติมข้างล่างคือข้อมูลที่เป็นข้อความหรือว่า Techนะคะ ก็จะเป็นข้อมูลที่เป็นตัวอักษรตัวเลขตัวเลขทำไมถึงบอกว่าเป็น Texti n ตัวนี้นะคะ ถ้าตัวเลขที่ไม่ได้ใช้ในการคำนวณเช่นรหัสนักศึกษาพวกคุณเช่นข้อมูลที่เราต้องการก็คืออาจจะมีตัวเลขเราจะไม่เอามาบวกกันให้หาตัวเลขขี้มันมีผลในการคำนวณนะคะ มันเป็นตัวเลขบอกรหัสเฉย ๆ ระหว่าง 1-10สัญลักษณ์เครื่องหมายนะคะ ผลลัพธ์ที่ได้จะเป็น 13579 นี้เราทราบอยู่แล้วเลขจำนวนคี่ระหว่าง 1-10ก็บางคนอาจจะจำเป็นที่ต้องใส่สัญลักษณ์คำนำหน้าชื่อนะคะ ชื่อคนที่ขึ้นต้นด้วยบางคนก็ทีมนางสาวบางคนพิมพ์นอนสเสือมม้ามันก็จะมีสัญลักษณ์มีเครื่องหมายมีตัวอักขระมีอะไรบ้าง นะคะ ที่ผสมกันสมชายสมพงษ์สมศักดิ์อะไรก็ว่าไปสมมติฐานข้อมูลลบตัวเลขก็ตัวเลขเนี่ยก็จะมีหลายประเภทเหมือนกันนะคะ ทุกอย่างก็คือเงื่อนไขให้แสดงเป็นข้อมูลที่เป็นตัวเลขจะเป็นจำนวนเงินชื่อหนังสือกับราคาการเก็บเงินที่ราคาหนังสือจีนก็มีให้เลือกหลายรูปแบบนะคะ ถ้าเราเลือกข้อมูลเป็น Bมีค่า 250หนังสือเล่มละ 500ข้อมูลที่เราเก็บได้จะมีแค่ 0-255 เท่านั้น150ผ่านแล้วก็เป็นจำนวนเต็มใส่เป็นทศนิยมไม่ได้เล่นไหนบ้างมี 250 มีไหมมี 1 เล่มนะคะ ข้อมูลที่เป็น integer500 มีไหม500 มี 1 เล่มเป็นค่าตัวเลขระหว่าง - 3 หมื่นกว่า750 มีไหมไม่มีก็จะถึง30,000 บาทจำนวนเต็มบวก1000 มีไหมเป็นเต็มบวกเต็มลบไม่มีจุดทศนิยมเพราะฉะนั้นแสดงผล 3 เล่มถามว่าเราค้นหาไม่เจอแล้วมันเกิดอะไรขึ้นไหมไม่เจอก็คือไม่เจอถ้าเป็นรองอินเตอร์เมื่อกี้จากหลักหมื่นนะคะ ก็แสดงว่าในฐานข้อมูลเราไม่มีหนังสือเล่มละ 750มันจะกลายเป็นประมาณ 2000 ล้านเหมาะกับการใส่งบประมาณที่เยอะมาก ๆ แค่นั้นเองนะคะ หรือข้อมูลหรือการค้นหาหนังสือที่ราคาเงินใด ๆ ก็ตามที่เป็นตัวเลขที่มากกว่าไม่อยู่ในราคาที่ฟิวเจอร์ธรรมดาขึ้นไป250นะคะ Single158 ออกไปจะเป็นตัวเลขที่มีจุดทศนิยมไม่เอา500 เอาไหมไม่เอานะคะ จะมีค่าไปจนถึงติดลบ750 ไม่มีเป็นทั้งเพื่อนเป็นทั้ง ๆ ที่เป็นเต็มลบกับเต็มบวกมีตัดออกเพราะฉะนั้นแสดงผลหนังสือเล่มที่เหลือบอกเขาว่าไม่เอาหนังสือราคา 250Doubleไม่เอา 500 ไม่เอา 750 ไม่เอา 1,000ใช้กับตัวเลขที่เป็นจุดทศนิยมอย่างเช่นงั้นก็แสดงผลค่าที่เหลือแค่นั้นเองคือการตัดออกนะคะ 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คราวนี้เป็นการระบุราคาไปแล้วเราจะระบุเป็นข้อความตำแหน่ง 2 ตำแหน่ง 3 ตำแหน่งก็ว่ากันไปเป็นตัวอักษรก็ได้ส่วนมากถ้าเป็นค่าเงินเราจะใช้แค่ 2 ตำแหน่งจากเมื่อกี้เป็นคำสั่ง in คราวนี้จะเป็นคำสั่ง likeนะคะ ต่อมาวันที่เวลาLike เหมือนกดไลค์นี่แหละนะคะ ว่าจะเป็นการระบุข้อมูลที่มีรูปแบบที่เป็นวันที่ก็จะเป็นคนการค้นหาส่วนของข้อความคศลบพศก็แล้วแต่เราจะระบุก็ได้บางครั้งเราจะไม่ได้พิมพ์ชื่อเต็ม ๆ ของเขาโดยที่มันจะอาจจะเป็นอาจจะเป็นส่วนของชื่อก็ได้ระบบเต็มก็คือจะมีทั้งวันที่แล้วก็เวลาจำชื่อเขาไม่ได้เขาน่าจะชื่อสมหญิง ๆ อะไรประมาณนี้แต่ส่วนมากเราจะใช้แบบวันเดือนปีแค่นั้นนะคะ ซึ่งมันเป็นส่วนของคำกับ Yes No questionsของชื่อของคนที่ชื่อว่าสังคมอาจจะจำนะคะ คำชื่อขึ้นต้นเขาไม่ได้ใช่หรือไม่มันจะเป็นคำถามคำตอบสำหรับข้อมูลที่เป็นตรรกะที่มีอยู่ 2 ข้างจำได้บางส่วนสามารถค้นหาได้เหมือนกันบางคนอาจจะพิมพ์คำว่าไมโครซอฟท์ก็คือจริงกับเท็จตอนนี้คุณเป็นนักศึกษาจำไม่ได้ก็สามารถค้นหาได้เหมือนกันเป็นบางส่วนของข้อความจะถามว่าจริงหรือเท็จถ้าเป็นยังเป็นนักศึกษาอยู่ก็ตอบว่า Yesถ้าเรียนจบแล้วกะจะบอกว่า Noการค้นหาส่วนของข้อความใด ๆ โดยที่นะคะ กลับOLXไม่จำกัดตัวอักษรนะคะ เพื่อเป็นข้อมูลที่เอาไว้ในการแนบรูปภาพเราจะใช้เป็นตัวเปอร์เซ็นต์หรือตัว Star เป็นดอกจันตัวนี้ก็ได้นะคะ ฐานข้อมูลบางอย่างเขาให้เอาแนบรูปภาพด้วยเช่นบางทีเราสมัครเดี๋ยวจะมีตัวอย่างให้ดูหรือเป็นส่วนของข้อความใด ๆ ที่มีขนาดแค่ 1 ตัวอักษรจะเป็นสมาชิกสมัครเรียนหนังสือสมัครสอบเราจะใช้เป็นให้มันแนบรูปภาพแนบใบเสร็จอันเดอร์สกอร์หรือเครื่องหมายคำถามในส่วนของถ้าเป็นระบบขายของได้แบบเบ็ดเสร็จโอนเงินเป็นรูปภาพมาด้วยโปรแกรม Microsoft Accessเราจะใช้เป็นเครื่องหมายคำถามนะคะ ส่วนที่ 3 จะเป็นส่วนของการกำหนดค่าเหมือนที่อาจารย์ให้ดูเมื่อกี้นี้ในภาพนะคะ หรือเป็นวงเล็บวงเล็บเป็นสี่เหลี่ยมแบบนี้นะคะ ก็คือเป็นการบอกขนาดของข้อมูลที่จะเก็บเรากำหนดได้เลยให้ตัวอักษรใดที่ปรากฏในช่องนะคะ แล้วก็ต้องเป็นตัวอักษรนั้นเท่านั้นรูปแบบของการแสดงผลข้อมูลจะเป็นยังไงการป้อนข้อมูลจะเป็นลักษณะไหนแต่ถ้ามีเครื่องหมายตกใจเราสามารถกำหนดได้มันจะเป็นการบอกว่าไม่เอาตัวอักษรนั้นกำหนดคำอธิบายข้อมูลเช่นก่อนที่เราจะกรอกข้อมูลไปเนี่ยนะคะ น่าจะเป็นช่วงตัวอักษรก็ได้ระบบบางอันถ้าเราเอาเมาส์ไปชี้เดี๋ยวดูตัวอย่างเลยแล้วกันมันจะได้เห็นภาพนะคะ เขาก็จะมีคำอธิบายว่าในช่องนี้ให้กรอกข้อมูลแบบไหนอย่างเช่นเงื่อนไขคือถ้าเราบอกว่าให้กรอกรหัสบัตรประชาชนพอเอาเมาส์ไปชี้ปุ๊บเขาบอกว่าให้ค้นหาชื่อหนังสือราคาจากตลาดหนังสือโดยที่ให้กรอกเลขจำนวน 13 หลักชื่อหนังสือนะคะ ขึ้นต้นด้วย N ตามด้วยอะไรก็ได้เป็นต้นนะคะ กลับมาจะมีการกำหนดค่าเริ่มต้นเช่นถ้าเป็นเครื่องหมายดอกจันตัวนี้คือขึ้นต้นด้วยตัวหนังสือนั้น ๆ ตามด้วยอะไรก็ได้เขาถามวันเกิดส่วนมากวันเกิดค่าเริ่มต้นของเขาคือจะเป็นวันที่ 1 มกราคมในตารางเราต้องดูสิคะปี 2000 อะไรก็ว่าไปต้นด้วยตัวเองชื่อนะคะ ก็จะเป็นค่าเริ่มต้นถ้าคุณไม่ได้เกิดวันนั้นคุณก็เปลี่ยนค่าอื่นมี 2 ชื่อเพราะฉะนั้นแสดงผล 2 อันขึ้นต้นด้วยตัวเองเลือดจะเป็นเงินบริจาคอันอื่นไม่ได้ขึ้นเอ็นแล้วถ้าเริ่มต้นจากเป็น 10 บาทหายตัวมากูจะไปเปลี่ยนค่าก็ได้หาชื่อหนังสือที่ขึ้นต้นด้วยอะไรก็ได้นะคะ กลับการกำหนดเงื่อนไขของข้าลงท้ายด้วยอะไรก็ได้นะคะ เช่นเงินเดือนแต่ในชื่อนั้นมีตัว Cจะต้องเป็นบวกเสมอบอกว่าเมื่อไหร่ก็ได้ค่ะ ลงท้ายอะไรก็ได้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ในคำนั้นน่ะต้องมีตัว Cนะคะ ก็ต้องฆ่าบังคับจะต้องเป็นบวกเสมอเช่นอายุอันแรกชื่อแรกมีไหมคะ ไม่มีชื่อที่ 2 มีตัว C ตรงตามเงื่อนไขไหมต้องเป็นจำนวนเต็มบวกเต็มลบไม่ได้นะคะ เมื่อไหร่ก็ได้ลงท้ายด้วยอะไรก็ได้แต่มีตัว 4กลับตั้งตรวจข้อความที่แสดงหากใส่ข้อมูลไม่ตรงตามเงื่อนไขหนังสือโตมาเช่นมีไหมมีตัว Cอายุเป็น -20วันนี้ก็มีนะคะคำสั่งแจ้งเตือนขึ้นมาว่าตัวนี้ถามว่าได้ยังไงก็มันขึ้นต้นด้วยอะไรก็ได้อาจจะขึ้นตัวสีก็ได้ให้ใส่ข้อมูลที่เป็นค่าบวกเท่านั้นนะคะขอให้มีตัว C เป็นประกอบเพราะฉะนั้นก็จะมีหนังสืออยู่ 4 เล่มก็จะเป็นแบบนี้เราสามารถกำหนดได้รวมถึงข้อมูลที่4 เล่มไม่ต้องตอบจะเว้นว่างไม่ได้นี่คือผลลัพธ์เช็คเลขบัตรประชาชนคุณจะบอกว่าคุณไม่มีเลขบัตรประชาชนเป็นไปไม่ได้เพราะฉะนั้นบางทีเนี่ยอาจารย์ยักษ์ค้นหาชื่อนักศึกษานะคะชื่อจริงเขาไม่ได้จำได้เข้ามีคำว่าเพราะฉะนั้นต้องกรอกทุกครั้งหรืออาจจะเป็นแบบฟอร์มให้สมัครใดๆก็ตามพอในสักอย่างอะไรเงี้ยไอ้เลขบัตรประชาชนเนี่ยจะเป็นข้อมูลที่จำเป็นจะต้องออกเสมอนะคะฐานข้อมูลก็สามารถค้นหาข้อมูลให้เราได้เช่นเดียวกันปล่อยวางไม่ได้นะคะการกำหนดค่าคีย์หลักรู้อย่างนี้จะเริ่มสังเกตแล้วว่าทำไมมันมีเครื่องหมายคำถามแล้วก็ดอกจันก็ทำได้ง่ายมากถ้าในโปรแกรมก็คือคุณจะเลือกท่าไหนถ้ามีเครื่องหมายคำถามตัวนี้หมายความว่าให้เป็นคีย์หลักคิตตี้ข้างหน้าตัว E 1 ตัวอักษรเท่านั้นคอลัมน์นานๆหรือฟิวนานแล้วก็กดลูกกุญแจ1 ตัวกุญแจจะหมายถึงที่รักตามหลังเก้าอี้เป็นกี่ตัวก็ได้Primary Key นี่แหละนะคะเลือกแล้วก็กดมาดูเงื่อนไขกันเลยนะคะถามว่ามันก็จะเป็นการแจ้งในหนังสือเล่มนี้ในระบบเลยว่าได้ไหมไอ้ค่าเนี้ยคือค่าไม่ได้เพราะตรงก่อนหน้าตัว E มีตัวหนังสือก่อนหน้า 5 ตัวซึ่งผิดเงื่อนไขถ้าเป็นเครื่องหมายคำถามคีย์หลักของตารางนี้กับความสัมพันธ์มันจะเป็นการสร้างความสัมพันธ์ระหว่าง 2 ตารางขึ้นไปตัวหนังสือที่นำหน้าตัวเองจะต้องมีแค่ 1 ตัวเท่านั้นโดยที่เราจะมีการพิจารณาเรื่องคีย์นอกของแต่ละตารางเล่มนี้อ่ะมีแต่ก่อนหน้าตัวเองมีหนังสือตัวหนังสือเยอะเลยก็ไม่ได้ที่มันจะอ้างถึงคีย์หลักของอีกตารางนึงนะคะอันนี้ก็เดี๋ยวเราจะลองทำในโปรแกรมนะคะเล่มนี้ได้ไหมขึ้นต้นด้วย 1 ตัวอักษรตามหลังด้วยมันจะอ้างอิงกันยังไงในตัวโปรแกรมเนี่ยมันก็จะง่ายมากค่ะมันก็จะมีตัวให้เรากดได้เลยได้คืนนี้ไม่มีนะคะเล่มนี้ก็ไม่ได้เล่มนี้ได้โปรแกรมค่อนข้างสำเร็จรูปเลยนะคะขึ้นต้นด้วย 1 ตัวก่อนว่าตัวเองแค่นั้นเพราะฉะนั้นมีแค่ 2 mเราจะตั้งคีย์ลัดยังไงอันไหนจะเป็นความสัมพันธ์เล่มนี้ก็ไม่ได้นะคะเพราะก่อนหน้าตัว E มีดวงซื้อมากกว่า 1 ตัวก่อนที่เราจะทำสิ่งเหล่านี้ได้เราต้องดูแลว่านะคะผิดเงื่อนไขตารางที่เราสร้างมันสำคัญเป็นยังไงเพราะว่าเราเคยว่า tianma แล้วก็คือใครโทรมาเหมือนตัวอย่างที่ใช้ทำร้านหนังสือนะคะเงื่อนไขว่าให้ชื่อหนังสือว่าผู้แต่งหนังสือกับหนังสือขึ้นต้นด้วยตัว N หรือตัว Oเขาควรจะมีความสัมพันธ์เป็นยังไงตามหลังด้วยอะไรก็ได้อย่างเช่นตัวอย่างถ้าเราสั่งของสำคัญได้แล้วมันจะเป็นแบบนี้ค่ะนะคะจะมีกี่เล่มเล่มนี้ขึ้นต้นด้วยตัวเอนได้มันจะมีการโยงเส้นของ 2 ตารางให้ดูเลยว่าได้มีตัวโอไหมวีดีโอ 1 เล่มก็แสดงผลหนังสือ 3 เล่มตารางนี้กับตารางนี้เขามีความสัมพันธ์กันอาจารย์อาจจะให้คุณสร้างแล้วก็1อาจจะกำหนดว่าให้คุณลองพิมพ์เงื่อนไขตามนี้ดูซิและให้แสดงผลตามที่อาจารย์กำหนดกลับบ้านกว่า 1นะคะอันนี้เป็นการดูเงื่อนไขเลยเดี๋ยวอาทิตย์หน้าพวกกูจะต้องไปทำเองย่างป้าเงี้ยค่ะ2 ตารางนี้มีความสำคัญแบบเช่นข้อมูลสัปดาห์หน้าอาจารย์อาจจะบอกว่าข้าจะไม่ใช้ตัวเองเหมือนที่อาจารย์สอนให้แสดงผลอย่างที่ฉันเคยบอกว่าในแต่ละโปรแกรมหรือในแต่ละหนังสือมันเป็นความหมายเดียวกันคือวัน True Moneyคุณก็ต้องพิมพ์คำสั่งให้ถูกสัญลักษณ์เครื่องหมายมีความสำคัญมากกว่าหนึ่งกับอะไรนะคะ เนาะเพราะฉะนั้นเราคนที่ขึ้นต้นชื่อด้วยสเสือกับตัวออกห่างเงื่อนไขต่อมา1อาทิตย์หน้านักศึกษาก็ต้องทำได้นะคะเพราะว่าอาทิตย์นี้มีตัวอย่างแล้วให้เราเข้าใจว่ามันมีความหมายเดียวกันแต่แค่มันต่างกันที่สัญลักษณ์เฉย ๆ ตามหลังด้วยอะไรก็ได้ถ้าเป็นความสัมพันธ์แบบหนึ่งต่อหนึ่งก็หลายเล่มเลยนะคะ เล่มนี้เล่มนี้เล่มนี้แล้วนิหนังสือบางเล่มก็จะเขียนแบบนี้นะคะชื่อหนังสือที่ไม่ขึ้นต้นด้วยตัว nต่อมานะคะ 1 สลึง จะเริ่มเป็นการปรับปรุงฐานข้อมูลบางรูปแบบมันจะไม่เขียนกำหนดไว้เลยเพราะให้รู้ด้วยตัวเองว่ามันเป็นความสัมพันธ์แบบไหนข้อพิจารณาในการสร้างกำจัดแค่นี้เองฐานข้อมูลเราต้องรู้ว่าเราจะสร้างฐานข้อมูลนะคะ one2oneเพื่อมาทำงานจะเป็นการว่าจะมีการใช้คำสั่งที่อาจจะข้อมูลที่อาจจะมีการซ้ำกันเกิดขึ้นก็คือรายการซ้ำกำจัดรายการข้อมูลซ้ำให้เหลือรายการเดียวมี 2 คำสั่งโดยใช้การกำหนดค่าต่าง ๆ เป็นเกณฑ์เกี่ยวกับระบบอะไรนะคะเหมือนในตัวอย่างคือร้านเช่าหนังสือร้านขายหนังสือคุณจะเช่าหรือคุณจะขายหรือคุณจะมีระบบสมาชิกไหมในร้านขายหนังสือต้องมีตารางอะไรบ้างนะคะ แม่จะไม่มีแค่ 3 ตัวอย่าง 3 ตารางเทียบตัวอย่างมันมากกว่านั้นรวมถึงรายละเอียดในตารางข้อมูลจะต้องเก็บอะไรบ้าง คำสั่งฆ่าต้องมาเป็นดิสทิ้งตัวนี้ก็ลบทิ้งทั้งแถวขอดูตัวอย่างการนะคะชื่อที่ 3 นะคะ ต่อไปก็ต้องดูว่าในตารางจากตาราง Studentโดยคำสั่งก็คือให้เลือกกำจัดไปตกหรอดูในตาราง student ในช่องชื่อชื่อซ้ำนะคะชื่อณนะคะ อะไรคือคีย์หลักอันไหนชื่อซ้ำผ้าที่ห้ามซ้ำกันในสิ่งที่เราทำได้เนาะสีแดงเช่นความสัมพันธ์ของตารางข้อมูลความสัมพันธ์แบบไหนเพราะฉะนั้นหรือวันเข้าทำงานมีค่าที่ต้องมาประมวลผลมีการคำนวณไหมการแสดงผลว่าจะเป็นแค่ 3 ชื่อที่เหลือเพราะว่าแดงมีซ้ำ 3 คนมีซ้ำ 1 คนอายุสมาชิกทำงานมากี่ปีเพื่อพิจารณาเงินเดือนและก็ว่าไปข้อมูลอย่างอื่นเราไม่สนใจมันแค่อยากรู้ว่าคนที่ชื่อซ้ำกันตัดชื่อซ้ำออกที่จะใส่ใส่แล้วเป็นยังไงการจัดการแสดงผลออกทางหน้าจอเป็นยังไงสามารถปริ้นออกมาเป็นรายงานได้ไหมเอาไปผนวกกับแล้วเราจะตัดให้เหลือแค่หนึ่งแดงเท่านั้นนี่คือคำสั่งมีปัญหาไหมข้อมูลเบื้องต้นนะคะ นี่คือข้อพิจารณาในการสร้างฐานข้อมูลขึ้นมาซักระบบหนึ่งค่ะ ระบบเล็ก ๆ ให้ตัดข้อมูลทิ้งทั้งแถวเอาไปใช้กับระบบงานอะไรต้องพิจารณาตามนี้เช่นเดียวกันนะคะกลับกลับก่อนที่เราจะเรียนคนชื่อแดงซ้ำกันก็จริงนะคะ แต่นามสกุลเนี่ยในโปรแกรมเราต้องมารู้จักคำสั่งที่เราจะนะคะอย่างตอนเนี้ยถ้ามันซ้ำกันจริงๆไม่ซ้ำกันนะคะภาษาที่ใช้ในการจัดการฐานข้อมูลอย่างที่บอกค่ะ เป็นภาษา SQLถ้านักศึกษาสังเกตดีๆถ้าใช้คำสั่งนี้นะคะ มันจะตัดข้อมูลที่ซ้ํากันทั้งascaris ตัวนี้สั่งให้ฐานข้อมูลมาทำงานก่อนจะมีเนี้ยทำทั้งชื่อทั้งนามสกุลเดี๋ยวเราไปดูในโปรแกรมจริง ๆ พื้นฐานสำหรับสร้างโครงสร้างของฐานข้อมูลดีกว่านะคะ คำสั่งในการเรียกดูข้อมูลแถวออกคำสั่งสำหรับการปรับปรุงข้อมูลเพิ่มลบแก้ไขมันอาจจะยังดูเรียนภาษาอังกฤษ ul นะคะมันก็เป็นเรียนรู้คำสั่งอันนี้ก็คือเดี๋ยวอาทิตย์หน้าเราได้ทำของจริงเนี่ยนะคะ เราจะได้ทำซึ่งภาษา SQL เนี่ยเป็นภาษาทางด้านฐานข้อมูลที่ได้รับความนิยมมากที่สุดเยอะกว่านี้นะคะ ตัวอย่างเห็นภาพไม่ชัดมันจะดูน้อยไปช่อง 9ก็จะใช้คำสั่ง Order byนะคะ ก็คือการเรียงลำดับกลุ่มคำสั่งของภาษา html จะมี 3 กลุ่มคำสั่งต่อมาจะเป็นการเรียงลําดับข้อมูลก็คือให้แสดงผลข้อมูลทั้งหมดจากตาราง bookเป็นชุดคำสั่งที่ใช้ในการจัดการฐานข้อมูลแล้วก็ข้อมูลในฐานข้อมูลนะคะตามราคาถ้าเราไม่สั่งโครงสร้างฐานข้อมูลด้วยเพิ่มเติมนะคะมันจะเป็นการเรียงจากน้อยไปหามากโครงสร้างของตารางกลุ่มที่ 2 จะเป็นกลุ่มคำสั่งที่ใช้สำหรับคำสั่งแรกก็เขียนคำสั่งที่ใช้สำหรับการสร้างฐานข้อมูลโดยให้เรียงลำดับเปลี่ยนแปลงข้อมูลขึ้นเป็นการปรับปรุงข้อมูลนั่นเองนะคะศัพท์ใหม่จะเปลี่ยนตามลำดับที่เราสั่งแต่ถ้าเราอยากแย่งจากมากไปหาน้อยสร้างแล้วก็กำหนดโครงสร้างจากตารางเพิ่มลบคำสั่งนี้คือ Order by คือให้เรียงลำดับจากราคาน้อยไปหามากเราจะต้องระบุเพิ่มได้ว่า besc ตรงนี้ส่วนกลุ่มที่ 3 จะเป็นกลุ่มคำสั่งที่ใช้สำหรับนะคะ นะคะ มันจะหมายถึงว่าให้เราเรียงลำดับตามราคาก็จริงอย่างในสไลด์อาจารย์วันนี้เนี่ยอันนี้ก็จะเป็นภาษาที่แปลให้หน่อยจากราคามากไม่ได้แค่สำหรับไปหาราคาน้อยนิยามข้อมูลเป็นการสร้างด้วยต้องบอกด้วยถึงสกลเนี่ยเว็บในการซื้อของออนไลน์ค่ะ เหมือนกันเขาจะรับรู้ได้เลยว่าถ้าเราใส่รูปทรงกระบอกแบบนี้ถ้าเราเห็นทรงกระบอกแบบนี้เนี่ยถ้าในหนังสือหรือว่าในทางคือคำสั่งที่โรงเรียนวันนี้นะคะนะคะ เขาโทรไปว่านี่คือนักศึกษาจะได้เข้าใจเพราะต่อไปเราจะไม่เป็นแค่ผู้ใช้งานแล้วฐานข้อมูลนะคะ ส่วนไส้ในของโปรแกรมแมนผลลัพธ์ถ้าเป็นรูปภาพแบบนี้ก็แสดงว่าเป็นการแสดงผลรายงานสัญลักษณ์ใดที่เป็นโครงสร้างทางคอมพิวเตอร์นะคะ อันนี้ก็เวลาคุณไปอ่านหนังสือดูหนังสือเล่มอื่นเขาเขียนแบบนี้เนี่ยอาจจะได้เป็นผู้ดูแลระบบด้วยการจัดการฐานข้อมูลด้วยอาจจะเป็นฟังก์ชันสำหรับการบวกการนับก่อนที่จะออกจากฐานข้อมูลใช้คำสั่งเนาะกลับมาแล้วจะมีฟังก์ชันการคำนวณทางคณิตศาสตร์ที่เกิดขึ้นในนะคะ ไอ้avg ตัวนี้มันย่อมาจากไม่เข้าใจว่าอันนี้เป็นโครงสร้างคำสั่งภาษา SQL สำหรับการสืบค้นนะคะ หาค่าน้อยที่สุดค่ามากที่สุดเรียกดูรายงานออกมาคนละคนรายงานเป็นยังไงนะคะการหาค่าเฉลี่ยคำสั่งที่ใช้ในการสืบค้นคำสั่งที่นะคะ ใช้บ่อยที่สุดก็คือคำสั่งaverage คือการหาค่าเฉลี่ยSiriให้select2รวมนะคะอันนี้เป็นคณิตศาสตร์ยังไงก็ตอบมาใช้ด้วยแล้วให้ตั้งชื่อคอลัมน์ใหม่ชื่อว่าทำไมคนรับไม่ได้เหมือนเพื่อนอย่างเช่นสำคัญกว่านี้บางครั้งก็นักศึกษามงคลเวลาพิมพ์ราคาทั้งหมดผลลัพธ์ไม่ออกมาเรามานั่งไล่ดูก่อนว่าเราพิมพ์อะไรผิดไปหรือเปล่าใส่ในคอลัมน์ใหม่มันพิมพ์ผิดลืมสัญลักษณ์อะไรไหมตกทำอะไรหรือเปล่าตกใจไม่ต้องตกใจให้รวมราคาทั้งหมดมาเช็คด้วยคำสั่งพื้นฐานจะขึ้นต้นด้วย Selectฟิวส์ใหม่จากตาราง Book เพราะฉะนั้นผลลัพธ์จากคำสั่งนี้ถ้าได้ผลลัพธ์ตัวนี้ตามมาดูฟอร์มก็ไม่ยากถ้าเราจำคำสั่งได้พี่เล็กก็คือเราจะเลือกว่าเราจะแสดงผลข้อมูลอะไรก็คือการเอายอดรวมราคาหนังสือทั้งหมดมาบวกกันนะคะพยายามภาษาอังกฤษนิดนึงนะคะเขาว่านับจำนวนจากมันจำเป็นนะคะ ก็คือเราจะเลือกข้อมูลจากตารางไหนเมียเลยมีบวกแล้วก็ต้องมีนับอย่างที่บอกนะคะต้องทั้งหมดให้โดยให้ชื่อคอลัมน์ใหม่ชื่อว่าปายเขา bookรหัสหนังสือก็คือให้นับจำนวนรวมเป็นข้อมูลเดียวกันหรือไม่นะคะหมายถึงว่ามีเงื่อนไขในการค้นหาว่ายังไงบ้างจากตาราง bookมันก็รับมาได้ 7 เล่มนะคะ เดี๋ยวจะมีตัวอย่างคำสั่งให้ดูอันนี้คือมันง่ายข้อมูลจะถูกที่นี่ดูตัวอย่างคำสั่งไปก่อนBook ID คือหนังสือทั้งหมดนะคะมีกี่เล่มมีเงื่อนไขอะไรอีกไหมรวมถึงการจัดเรียงยังไง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นะคะ สไลด์หลังจากนี้ไปเราจะดูมันมองมันเรามองดูด้วยสายตาแล้วก็รู้มีตารางอยู่ 2 ตารางหาข้อมูลมันเยอะกว่านี้ล่ะอันนี้เป็นตัวอย่างคำของข้อมูลบางแวกเป็นตารางหนังสือตารางที่ส่งจะเป็นตารางสำนักพิมพ์มันก็ต้องบวกจากฐานข้อมูลคล้ายๆแบบนี้เหมือนกันนะคะ ตารางแรกก็จะมีรหัสหนังสือชื่อหนังสือแล้วมันไม่สามารถยืนดูที่หน้าประตูแล้วบอกได้ว่าเรามีหนังสือกี่เล่มใช่ไหมคะนะคะราคานะคะ ตารางที่ 2 จะเป็นตารางสำนักพิมพ์มีรหัสสำนักพิมพ์แล้วก็ชื่อสำนักพิมพ์ถ้าสมมุติว่าเราไปฝึกงานรหัสสำนักพิมพ์คำสั่งจะแสดงผลมุมบนขวาตรงนี้ที่ถามว่าให้เด็กฝึกงานไปดูซิว่ามีหนังสือกี่เล่มคุณจะไปเดินนับไม่ใช่ส่วนผลลัพธ์ที่ได้จากคำสั่งภาษา html จะอยู่ในด้านล่างอยู่ในอนาคตคุณต้องไปฝึกงานแน่นอนอีกน่าจะบอกว่านะคะ เราสามารถสั่งได้จากฐานข้อมูลเลยว่าวันนี้นะคะคำสั่งในการสืบค้นข้อมูล 1 ตารางในห้องสมุดมีหนังสือกี่เล่มคำสั่งที่ง่ายที่สุดคือมันก็สามารถมีวิธีการสั่งจากฐานข้อมูลนี่แหละนับดูซิว่าสรุปสินค้าและมีกี่อย่างตัวอย่างเด็กฝึกงานไปรับซิของในโกดังมีกี่ชิ้นคุณจะไปนั่งนับหรอขึ้นต้นคำสั่งว่าอะไรอยู่ตรงนี้นะคะ นะคะเวลาอ่านคำสั่งเราจะดูตัวอย่างการสืบค้นจาก 1 ตารางนะคะ พรุ่งนี้นะคะพรุ่งนี้กูจะไปนั่งนับมันไม่ได้หรอกค่ะในชีวิตจริงคำสั่งนี้ก็ค่อนข้างจำเป็นนะคะสำหรับใช้ในการฝึกงานหรือทำงานในอนาคตเนาะหรือเราจะสามารถระบุได้ว่าเราจะเอาข้อมูลเฉพาะคอลัมน์ไหนโดยให้ตั้งชื่อคอลัมน์ใหม่ชื่อว่าหมายถึงว่าเอาข้อมูลทุกๆคอลัมน์หรือการหาค่าเฉลี่ยค่าเฉลี่ยนะคะก็จะเป็นการหาค่าเฉลี่ยของราคาของสินค้าทั้งหมดแสดงว่าหนังสือ 7 เล่มนี้นะคะ มีค่าเฉลี่ยตัวอย่างเช่นตัวนี้ให้แสดงผลข้อมูลทุกแถวและทุกคอลัมน์สอนเล่นประมาณ 640 2.14 ตัวนี้ตารางอะไหล่avgนะคะต่อมาเขาถามว่าselect star from Book ก็คือค่าหนังสือที่ถูกที่สุดในร้านถ้าสมมุติว่ามีใครต้องการข้อมูลจากเราเราก็สามารถให้เขาดูได้คำสั่งก็คือ Siriตาราง bookคุณจะไปเดินหาก็ไม่ใช่เราแค่สั่งให้ฐานข้อมูลมาแสดงผลสิว่าเครื่องหมายดอกจันจะเป็น Star นะคะราคาสินค้าที่ถูกที่สุดเอาข้อมูลทุกแถวทุกคอลัมน์เท่าไหร่ใครสั่งผลลัพธ์ที่ได้ก็แสดงผลข้อมูลทั้งหมดที่อยู่ในตารางบุ๊คนั่นเองบางครั้งอาจจะเป็นคนที่ดูแลฐานข้อมูลหรือผู้ใช้งานต้องการจะเรียกดูข้อมูลในลักษณะนี้ถามว่าคำสั่งนี้นะคะโดยที่ให้กำหนดใส่ในคอลัมน์ใหม่คำสั่งที่เกิดขึ้นที่สั่งให้คอมพิวเตอร์ทำงานก็คือ select fromราคาที่ถูกที่สุดตอนนี้คือถ้าเรามองด้วยสายตาเราก็ทราบแหละว่า 150เสียเวลาค่ะ ฐานข้อมูลสแกนได้อันนี้คือ select start คือเอาทุกแถวทุกคนอย่างที่อาจารย์บอกถ้าเกิดสินค้ามีเป็นหมื่นเป็นแสนชิ้นนะคะ มานั่งไล่ดูหาราคาน้อยที่สุดแล้วก็อันนี้เป็นแม็คไทยนะคะ ก็ดูราคามากที่สุดได้เช่นเดียวกันให้มันค้นหาให้คุณเลยไม่เกิน 1 นาทีรู้แน่นอนแล้วถ้าเราไม่เอาทุกแถวทุกค่ำล่ะเรากำหนดได้ไหมกำหนดได้ค่ะจากตาราง bookคำสั่งต่อมาผลลัพธ์ที่ได้จากคำสั่งนี้fences ก็คือเรื่องชื่อนะคะ เป็นการรวมตามเงื่อนไขกลับราคาในเงื่อนไขทุกอย่างก็คือใช้คำสั่ง Good Bye นะคะ เป็นการต่อมาเป็นการรวมกลุ่มข้อมูลเพราะว่าอย่างที่เคยบอกมุมมองของผู้ใช้งานแต่ละคนไม่เหมือนกันบางคนอยากดูข้อมูลทั้งหมดหนุ่มตามเงื่อนไขให้ราคาของหนังสือเท่านั้นดูช่องนี้นะคะรหัสเช่นว่าจะแสดงผลเฉพาะชื่อบางคนอยากดูข้อมูลแค่ 2 อย่าง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จะเป็นการกำจัดแค่นี้เองต่อมาจะเริ่มเป็นการปรับปรุงฐานข้อมูลว่าจะมีการใช้คำสั่งที่อาจจะข้อมูลที่อาจจะมีการซ้ำกันเกิดขึ้นก็คือรายการซ้ำนะคะมี 2 คำสั่ง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ก็ลบทิ้งทั้งแถวขอดูตัวอย่างการนะคะจากตาราง Studentโดยคำสั่งก็คือให้เลือกกำจัดชื่อซ้ำชื่อที่ 3 นะคะดูในตาราง student ในช่องชื่อสีแดงเพราะฉะนั้นชื่อณนะคะอันไหนชื่อซ้ำมีซ้ำ 1 คนการแสดงผลว่าจะเป็นแค่ 3 ชื่อที่เหลือเพราะว่าแดงมีซ้ำ 3 คนเราจะตัดให้เหลือแค่หนึ่งแดงเท่านั้นกลับข้อมูลอย่างอื่นเราไม่สนใจมันแค่อยากรู้ว่าคนที่ชื่อซ้ำกันตัดชื่อซ้ำออกนะคะ อย่างตอนเนี้ยถ้ามันซ้ำกันจริง ๆ นะคะนี่คือคำสั่งถ้านักศึกษาสังเกตดีๆให้ตัดข้อมูลทิ้งทั้งแถวคนชื่อแดงซ้ำกันก็จริงนะคะแต่นามสกุลเนี่ยไม่ซ้ำกันจะมีเนี้ยทำทั้งชื่อทั้งนามสกุลถ้าใช้คำสั่งนี้นะคะมันจะตัดข้อมูลที่ซ้ํากันทั้งดีกว่านะคะ แถวออกมันอาจจะยังดูเห็นภาพไม่ชัดมันจะดูน้อยไปอันนี้ก็คือเดี๋ยวเราไปดูในโปรแกรมจริงๆเยอะกว่านี้นะคะ ตัวอย่างเดี๋ยวอาทิตย์หน้าเราได้ทำของจริงเนี่ยเราจะได้ทำนะคะ ก็คือการเรียงลำดับต่อมาจะเป็นการเรียงลําดับข้อมูลก็คือให้แสดงผลข้อมูลทั้งหมดจากตาราง bookนะคะก็จะใช้คำสั่ง Order byถ้าเราไม่สั่งเพิ่มเติมนะคะโดยให้เรียงลำดับตามราคา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ต้องบอกด้วยนะคะมันจะหมายถึงว่าให้เราเรียงลำดับตามราคาก็จริงแปลให้หน่อยจากราคามากไปหาราคาน้อยนะคะเว็บในการซื้อของออนไลน์ค่ะเหมือนกันไส้ในของโปรแกรมแมนคือคำสั่งที่โรงเรียนวันนี้นะคะ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นะคะ หาค่าน้อยที่สุดค่ามากที่สุดการหาค่าเฉลี่ยนะคะไอ้avg ตัวนี้มันย่อมาจากaverage คือการหาค่าเฉลี่ยอันนี้เป็นคณิตศาสตร์ยังไงก็ตอบมาใช้ด้วยนะคะ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ก็ไม่ยากถ้าเราจำคำสั่งได้เมียเลยมีบวกแล้วก็ต้องมีนับให้นับจำนวนจากเขา bookรหัสหนังสือทั้งหมดจากตาราง bookโดยให้ชื่อคอลัมน์ใหม่ชื่อว่าก็คือให้นับจำนวนBook ID คือหนังสือทั้งหมดนะคะ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ในชีวิตจริงนะคะคำสั่งนี้ก็ค่อนข้างจำเป็นนะคะสำหรับใช้ในการฝึกงานหรือทำงานในอนาคตเนาะหรือการหาค่าเฉลี่ยนะคะ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ฐานข้อมูลสแกนได้ให้มันค้นหาให้คุณเลยไม่เกิน 1 นาทีรู้แน่นอนนะคะหาราคาน้อยที่สุดแล้วก็อันนี้เป็นแม็คไทยนะคะก็ดูราคามากที่สุดได้เช่นเดียวกันต่อมาเป็นการรวมกลุ่มข้อมูลนะคะเป็นการรวมตามเงื่อนไขในเงื่อนไขทุกอย่างก็คือใช้คำสั่ง Good Bye นะคะเป็นการหนุ่มตามเงื่อนไขเช่นให้ดูช่องนี้นะคะรหัสสำนักพิมพ์รวมราคาออกมาออกมาโดยที่ให้รวมเป็นตามเลขสำนักพิมพ์สำนักพิมพ์เนี้ยอธิบายเป็นง่ายๆนะคะ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ระบบจัดการฐานข้อมูลก็สามารถจัดการได้ทั้งหมดนะคะออกมาจะเป็นส่งของคำสั่งในการปรับปรุงฐานข้อมูลก็คือเป็นการเพิ่มแก้ไขการลบข้อมูลนะคะการเพิ่มข้อมูลเราจะใช้คำสั่ง insert into แล้วก็ใส่แวลูรูปแบบคำสั่งจะเป็นแบบนี้นะคะตัวอย่างข้อมูลเดิมจะอยู่ด้านข้อมูลด้านซ้ายนะคะคำสั่งที่เพิ่มเติมก็คืออันนี้คือเงื่อนไขคือยังไม่ระบุคอลัมน์นะคะ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แต่นี้ที่มันใส่ถูกเพราะว่าเรียงลำดับตามคอลัมน์เขาว่าข้อมูล 10 10 เนี่ยให้อยู่ในบุ๊ค ID นะต้องแค่นั้นเองต่อมาเพื่อความชัวร์เราอาจจะระบุชื่อคอลัมน์ไปด้วยก็ได้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มันคือการเพิ่มข้อมูลนะคะง่ายมากคำสั่งมีแค่นี้เอง insert intoสำหรับการเพิ่มข้อมูลต่อมาเป็นคำสั่งในการถ้ามีเงื่อนไขก็สามารถใส่เงื่อนไขเพิ่มได้กลุ่มข้อมูลหรือแก้ไขข้อมูลนะคะจะใช้คำสั่งอัพเดทSetนะคะ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คือการปรับปรุงฐานข้อมูลอันนี้คือก็คือประโยชน์ดึงของฐานข้อมูลนะคะเพราะว่าถ้าเราไม่มีคำสั่งเรานี้เนี่ยบางทีไม่ต้องมานั่งพิมพ์ใหม่เนี่ยเหนื่อยมากๆนะคะนี่คือประโยชน์ถ้าเรารู้คำสั่งนะคะถ้ามีเงื่อนไขเพิ่มเติมเงื่อนไขเพิ่มเติมนะคะ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ถามว่าแล้วสินค้าในบริษัทฯจะเปลี่ยนไหมไม่เปลี่ยนนะคะเพราะเรากำหนดเงื่อนไขว่าเฉพาะสำนักพิมพ์ 12 เท่านั้นที่ลดราคาลง 50 บาทคำสั่งลบก็ง่ายๆค่ะ delete fromก็ตามนี้เลยนะคะ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เดี๋ยวอาทิตย์หน้าอาจารย์จะเตรียมข้อมูลมาให้นักศึกษาเพิ่มฐานข้อมูลเองกินเองนะคะ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พิมพ์บ่อยๆ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นะคะก็ขอบคุณล่ามขอบคุณความนะคะวันนี้ก็ประมาณนี้ค่ะ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3-02T10:00:05Z</dcterms:created>
  <dcterms:modified xsi:type="dcterms:W3CDTF">2023-03-02T10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ีนาคม 2566 เวลา 12.45 น.</vt:lpwstr>
  </property>
  <property fmtid="{D5CDD505-2E9C-101B-9397-08002B2CF9AE}" pid="3" name="subtitle">
    <vt:lpwstr/>
  </property>
</Properties>
</file>